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14:paraId="0D8F0DB7" w14:textId="77777777" w:rsidTr="7A8A5A49">
        <w:tc>
          <w:tcPr>
            <w:tcW w:w="4225" w:type="dxa"/>
            <w:shd w:val="clear" w:color="auto" w:fill="D0CECE" w:themeFill="background2" w:themeFillShade="E6"/>
          </w:tcPr>
          <w:p w14:paraId="7BC3796C" w14:textId="614DEC6D" w:rsidR="002A33F6" w:rsidRDefault="002A33F6" w:rsidP="7A8A5A49">
            <w:pPr>
              <w:rPr>
                <w:b/>
                <w:bCs/>
              </w:rPr>
            </w:pPr>
            <w:r w:rsidRPr="7A8A5A49">
              <w:rPr>
                <w:b/>
                <w:bCs/>
              </w:rPr>
              <w:t xml:space="preserve">Semester: </w:t>
            </w:r>
            <w:r w:rsidR="0023278A">
              <w:rPr>
                <w:b/>
                <w:bCs/>
              </w:rPr>
              <w:t>Spring</w:t>
            </w:r>
            <w:r w:rsidR="00116E11" w:rsidRPr="7A8A5A49">
              <w:rPr>
                <w:b/>
                <w:bCs/>
              </w:rPr>
              <w:t>,</w:t>
            </w:r>
            <w:r w:rsidR="00A07B82" w:rsidRPr="7A8A5A49">
              <w:rPr>
                <w:b/>
                <w:bCs/>
              </w:rPr>
              <w:t xml:space="preserve"> 20</w:t>
            </w:r>
            <w:r w:rsidR="001F1F1F" w:rsidRPr="7A8A5A49">
              <w:rPr>
                <w:b/>
                <w:bCs/>
              </w:rPr>
              <w:t>2</w:t>
            </w:r>
            <w:r w:rsidR="0023278A">
              <w:rPr>
                <w:b/>
                <w:bCs/>
              </w:rPr>
              <w:t>1</w:t>
            </w:r>
            <w:r w:rsidR="00A07B82" w:rsidRPr="7A8A5A49">
              <w:rPr>
                <w:b/>
                <w:bCs/>
              </w:rPr>
              <w:t>-20</w:t>
            </w:r>
            <w:r w:rsidR="001F1F1F" w:rsidRPr="7A8A5A49">
              <w:rPr>
                <w:b/>
                <w:bCs/>
              </w:rPr>
              <w:t>2</w:t>
            </w:r>
            <w:r w:rsidR="0023278A">
              <w:rPr>
                <w:b/>
                <w:bCs/>
              </w:rPr>
              <w:t>2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151624D0" w14:textId="45E90D54" w:rsidR="002A33F6" w:rsidRDefault="003D4595" w:rsidP="002A33F6">
            <w:pPr>
              <w:rPr>
                <w:b/>
              </w:rPr>
            </w:pPr>
            <w:r>
              <w:rPr>
                <w:b/>
              </w:rPr>
              <w:t>Course: CG Sec: G</w:t>
            </w:r>
          </w:p>
        </w:tc>
      </w:tr>
    </w:tbl>
    <w:p w14:paraId="440DEA44" w14:textId="77777777" w:rsidR="002A33F6" w:rsidRDefault="002A33F6" w:rsidP="002A33F6">
      <w:pPr>
        <w:pBdr>
          <w:bottom w:val="single" w:sz="6" w:space="1" w:color="auto"/>
        </w:pBdr>
        <w:rPr>
          <w:b/>
        </w:rPr>
      </w:pPr>
    </w:p>
    <w:p w14:paraId="64E102CD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62718561" w14:textId="77777777" w:rsidTr="18045CC5">
        <w:tc>
          <w:tcPr>
            <w:tcW w:w="9016" w:type="dxa"/>
          </w:tcPr>
          <w:p w14:paraId="273552FB" w14:textId="6925719D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3BD3F39" w14:textId="1F5055C7" w:rsidR="008C4B57" w:rsidRPr="00936591" w:rsidRDefault="00F87B68" w:rsidP="00936591">
            <w:pPr>
              <w:jc w:val="center"/>
              <w:rPr>
                <w:b/>
                <w:bCs/>
                <w:sz w:val="28"/>
                <w:szCs w:val="28"/>
              </w:rPr>
            </w:pPr>
            <w:r w:rsidRPr="00936591">
              <w:rPr>
                <w:b/>
                <w:bCs/>
                <w:sz w:val="28"/>
                <w:szCs w:val="28"/>
              </w:rPr>
              <w:t>Carnival of H</w:t>
            </w:r>
            <w:r w:rsidR="00936591" w:rsidRPr="00936591">
              <w:rPr>
                <w:b/>
                <w:bCs/>
                <w:sz w:val="28"/>
                <w:szCs w:val="28"/>
              </w:rPr>
              <w:t>amlet</w:t>
            </w:r>
          </w:p>
          <w:p w14:paraId="4E2F57F4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94E1B36" w14:textId="77777777" w:rsidR="005A5F57" w:rsidRDefault="005A5F57" w:rsidP="004C56BA">
            <w:pPr>
              <w:rPr>
                <w:b/>
                <w:bCs/>
                <w:u w:val="single"/>
              </w:rPr>
            </w:pPr>
            <w:r w:rsidRPr="18045CC5">
              <w:rPr>
                <w:b/>
                <w:bCs/>
                <w:u w:val="single"/>
              </w:rPr>
              <w:t>Features &amp; Description</w:t>
            </w:r>
            <w:bookmarkStart w:id="0" w:name="_GoBack"/>
            <w:bookmarkEnd w:id="0"/>
          </w:p>
          <w:p w14:paraId="01D195AF" w14:textId="77777777" w:rsidR="003D4595" w:rsidRDefault="003D4595" w:rsidP="138F004E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3036461E" w14:textId="60681C49" w:rsidR="00F14119" w:rsidRDefault="00936591" w:rsidP="138F004E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This project is basically based on a village fair. </w:t>
            </w:r>
            <w:r w:rsidR="00F14119"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Here 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we </w:t>
            </w:r>
            <w:r w:rsidR="00F14119"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will 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implement some store, circus tent, river and so on. </w:t>
            </w:r>
          </w:p>
          <w:p w14:paraId="151201D4" w14:textId="77777777" w:rsidR="003D4595" w:rsidRPr="003D4595" w:rsidRDefault="003D4595" w:rsidP="138F004E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</w:p>
          <w:p w14:paraId="412A66C8" w14:textId="073156A7" w:rsidR="00F14119" w:rsidRPr="003D4595" w:rsidRDefault="00F14119" w:rsidP="138F004E">
            <w:pPr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There will be </w:t>
            </w:r>
            <w:r w:rsidR="003D4595"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three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phases; day</w:t>
            </w:r>
            <w:r w:rsidR="003D4595"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>, evening,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and night. Sometimes it will be a shiny day and sometimes there will be rain.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 Our river has </w:t>
            </w:r>
            <w:r w:rsidR="003D4595"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a </w:t>
            </w:r>
            <w:r w:rsidRPr="003D4595"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  <w:t xml:space="preserve">boat and it will move. Clouds will move. Birds will fly. </w:t>
            </w:r>
          </w:p>
          <w:p w14:paraId="43510DEC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78FE317" w14:textId="6767D71A" w:rsidR="005A5F57" w:rsidRPr="00F21C37" w:rsidRDefault="00F21C37" w:rsidP="004C56BA">
            <w:pPr>
              <w:rPr>
                <w:b/>
                <w:bCs/>
                <w:sz w:val="72"/>
                <w:szCs w:val="72"/>
                <w:u w:val="single"/>
              </w:rPr>
            </w:pPr>
            <w:r w:rsidRPr="5D8DFB39">
              <w:rPr>
                <w:b/>
                <w:bCs/>
                <w:sz w:val="72"/>
                <w:szCs w:val="72"/>
                <w:u w:val="single"/>
              </w:rPr>
              <w:t xml:space="preserve"># </w:t>
            </w:r>
            <w:r w:rsidR="33D37593" w:rsidRPr="5D8DFB39">
              <w:rPr>
                <w:b/>
                <w:bCs/>
                <w:sz w:val="72"/>
                <w:szCs w:val="72"/>
                <w:u w:val="single"/>
              </w:rPr>
              <w:t>File name should be the project name and</w:t>
            </w:r>
            <w:r w:rsidR="3CE2087A" w:rsidRPr="5D8DFB39">
              <w:rPr>
                <w:b/>
                <w:bCs/>
                <w:sz w:val="72"/>
                <w:szCs w:val="72"/>
                <w:u w:val="single"/>
              </w:rPr>
              <w:t xml:space="preserve"> file</w:t>
            </w:r>
            <w:r w:rsidR="33D37593" w:rsidRPr="5D8DFB39">
              <w:rPr>
                <w:b/>
                <w:bCs/>
                <w:sz w:val="72"/>
                <w:szCs w:val="72"/>
                <w:u w:val="single"/>
              </w:rPr>
              <w:t xml:space="preserve"> type </w:t>
            </w:r>
            <w:r w:rsidR="03E508D1" w:rsidRPr="5D8DFB39">
              <w:rPr>
                <w:b/>
                <w:bCs/>
                <w:sz w:val="72"/>
                <w:szCs w:val="72"/>
                <w:u w:val="single"/>
              </w:rPr>
              <w:t>should be word file</w:t>
            </w:r>
          </w:p>
          <w:p w14:paraId="0220DACE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176B04E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156854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F4365E1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7A86353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1F72C76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14:paraId="3816C443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5C741900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138"/>
        <w:gridCol w:w="1229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14:paraId="213E9EAD" w14:textId="77777777" w:rsidTr="0064066D">
        <w:trPr>
          <w:trHeight w:val="287"/>
          <w:jc w:val="center"/>
        </w:trPr>
        <w:tc>
          <w:tcPr>
            <w:tcW w:w="1138" w:type="dxa"/>
            <w:shd w:val="clear" w:color="auto" w:fill="D0CECE" w:themeFill="background2" w:themeFillShade="E6"/>
            <w:vAlign w:val="center"/>
          </w:tcPr>
          <w:p w14:paraId="6CF00CF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551" w:type="dxa"/>
            <w:gridSpan w:val="2"/>
            <w:shd w:val="clear" w:color="auto" w:fill="D0CECE" w:themeFill="background2" w:themeFillShade="E6"/>
            <w:vAlign w:val="center"/>
          </w:tcPr>
          <w:p w14:paraId="502E0BC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14:paraId="118716BB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14:paraId="067FCF51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14:paraId="7040FF8F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14:paraId="08990671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7198C95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14:paraId="0D70A922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36153C84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67BF7283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3698EE45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14:paraId="23F9AF60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3CC9B557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56B9693A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7A5A250A" w14:textId="20388941" w:rsidR="0064066D" w:rsidRPr="008B7098" w:rsidRDefault="00F87B68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9-41552-3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6F4BFACC" w14:textId="4E68C42D" w:rsidR="0064066D" w:rsidRPr="008B7098" w:rsidRDefault="00F87B68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AIZA TASNIM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0E1623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181A66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15DAAA9F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00D05588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536DE59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A0EECD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9A0BE82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87C8E55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206B468" w14:textId="32DDC757" w:rsidR="0064066D" w:rsidRPr="008B7098" w:rsidRDefault="00F87B68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1895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7643C78E" w14:textId="5D60A926" w:rsidR="0064066D" w:rsidRPr="00F87B68" w:rsidRDefault="00F87B68" w:rsidP="00F87B68">
            <w:pPr>
              <w:rPr>
                <w:rFonts w:ascii="Segoe UI" w:hAnsi="Segoe UI" w:cs="Segoe UI"/>
                <w:b/>
                <w:bCs/>
                <w:color w:val="FFFFFF"/>
                <w:sz w:val="21"/>
                <w:szCs w:val="21"/>
              </w:rPr>
            </w:pPr>
            <w:r w:rsidRPr="00F87B68">
              <w:rPr>
                <w:b/>
                <w:bCs/>
                <w:sz w:val="22"/>
                <w:szCs w:val="22"/>
              </w:rPr>
              <w:t>SHARIA TASNIM ADRIT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14B8142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8AA7F6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6FE604EE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665803FD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599DDF8B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895C12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41F86A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6D26C2A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D6CFD11" w14:textId="0EE9745B" w:rsidR="0064066D" w:rsidRPr="008B7098" w:rsidRDefault="00F87B68" w:rsidP="00F87B68">
            <w:pPr>
              <w:rPr>
                <w:b/>
                <w:bCs/>
                <w:sz w:val="22"/>
                <w:szCs w:val="22"/>
              </w:rPr>
            </w:pPr>
            <w:r w:rsidRPr="00F87B68">
              <w:rPr>
                <w:b/>
                <w:bCs/>
                <w:sz w:val="22"/>
                <w:szCs w:val="22"/>
              </w:rPr>
              <w:t>20-41834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493532C4" w14:textId="557E4CD5" w:rsidR="0064066D" w:rsidRPr="00F87B68" w:rsidRDefault="00F87B68" w:rsidP="00F87B68">
            <w:pPr>
              <w:rPr>
                <w:b/>
                <w:bCs/>
                <w:sz w:val="22"/>
                <w:szCs w:val="22"/>
              </w:rPr>
            </w:pPr>
            <w:r w:rsidRPr="00F87B68">
              <w:rPr>
                <w:b/>
                <w:bCs/>
                <w:sz w:val="22"/>
                <w:szCs w:val="22"/>
              </w:rPr>
              <w:t>SADIA AFRIN SAR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8E96EE2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E4F9A3C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5EDCCA3C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574742D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63DC83F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DC0056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A9C3CB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392B08A6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518C2A66" w14:textId="2F91F7FC" w:rsidR="0064066D" w:rsidRPr="008B7098" w:rsidRDefault="00F87B68" w:rsidP="00F87B68">
            <w:pPr>
              <w:rPr>
                <w:b/>
                <w:bCs/>
                <w:sz w:val="22"/>
                <w:szCs w:val="22"/>
              </w:rPr>
            </w:pPr>
            <w:r w:rsidRPr="00F87B68">
              <w:rPr>
                <w:b/>
                <w:bCs/>
                <w:sz w:val="22"/>
                <w:szCs w:val="22"/>
              </w:rPr>
              <w:t>20-41994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1CCA6FA1" w14:textId="657721DF" w:rsidR="00F87B68" w:rsidRPr="00F87B68" w:rsidRDefault="00F87B68" w:rsidP="00F87B68">
            <w:pPr>
              <w:rPr>
                <w:b/>
                <w:bCs/>
                <w:sz w:val="22"/>
                <w:szCs w:val="22"/>
              </w:rPr>
            </w:pPr>
            <w:r w:rsidRPr="00F87B68">
              <w:rPr>
                <w:b/>
                <w:bCs/>
                <w:sz w:val="22"/>
                <w:szCs w:val="22"/>
              </w:rPr>
              <w:t>MD TANVIR RAHMAN TUS</w:t>
            </w:r>
            <w:r w:rsidRPr="00F87B68">
              <w:rPr>
                <w:b/>
                <w:bCs/>
                <w:sz w:val="22"/>
                <w:szCs w:val="22"/>
              </w:rPr>
              <w:t>HAR</w:t>
            </w:r>
          </w:p>
          <w:p w14:paraId="09436C2A" w14:textId="77777777" w:rsidR="0064066D" w:rsidRPr="008B7098" w:rsidRDefault="0064066D" w:rsidP="00F87B68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A994A5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5C4F51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FFA7FE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58092B3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2CAB6B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5D061F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064C537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541CB4BC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42F78AEB" w14:textId="5CDEC0D0" w:rsidR="0064066D" w:rsidRPr="008B7098" w:rsidRDefault="00F87B68" w:rsidP="00F87B68">
            <w:pPr>
              <w:rPr>
                <w:b/>
                <w:bCs/>
                <w:sz w:val="22"/>
                <w:szCs w:val="22"/>
              </w:rPr>
            </w:pPr>
            <w:r w:rsidRPr="00F87B68">
              <w:rPr>
                <w:b/>
                <w:bCs/>
                <w:sz w:val="22"/>
                <w:szCs w:val="22"/>
              </w:rPr>
              <w:t>20-42404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2D991F35" w14:textId="59AEB9A2" w:rsidR="0064066D" w:rsidRPr="00F87B68" w:rsidRDefault="00F87B68" w:rsidP="00F87B68">
            <w:pPr>
              <w:rPr>
                <w:rFonts w:ascii="Segoe UI" w:hAnsi="Segoe UI" w:cs="Segoe UI"/>
                <w:b/>
                <w:bCs/>
                <w:color w:val="FFFFFF"/>
                <w:sz w:val="21"/>
                <w:szCs w:val="21"/>
              </w:rPr>
            </w:pPr>
            <w:r w:rsidRPr="00F87B68">
              <w:rPr>
                <w:b/>
                <w:bCs/>
                <w:sz w:val="22"/>
                <w:szCs w:val="22"/>
              </w:rPr>
              <w:t>MEHEDI HASAN RUDRO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64EF2D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DC62F7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717C584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2601385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17DB1DD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4C14E92B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9420092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0174B01" w14:textId="7777777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14:paraId="6C4E6603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Demo </w:t>
            </w:r>
            <w:proofErr w:type="gramStart"/>
            <w:r>
              <w:rPr>
                <w:b/>
                <w:bCs/>
              </w:rPr>
              <w:t>Submission</w:t>
            </w:r>
            <w:r w:rsidR="009A50A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Date</w:t>
            </w:r>
            <w:proofErr w:type="gramEnd"/>
            <w:r>
              <w:rPr>
                <w:b/>
                <w:bCs/>
              </w:rPr>
              <w:t>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16AC7981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left w:val="nil"/>
              <w:bottom w:val="nil"/>
            </w:tcBorders>
          </w:tcPr>
          <w:p w14:paraId="71BDF971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4A406BD1" w14:textId="7777777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14:paraId="38A52F05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34099B7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14:paraId="6F9F3851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24751C73" w14:textId="77777777" w:rsidR="003D4140" w:rsidRDefault="003D4140" w:rsidP="003D4140">
      <w:pPr>
        <w:spacing w:line="259" w:lineRule="auto"/>
      </w:pPr>
    </w:p>
    <w:p w14:paraId="3BD1345B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31FD7FCC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63D252F6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16C58149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6E4FF555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651C8A60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12F579D7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0D95AE8D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0C83C1FB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35B576A7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42560E72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footerReference w:type="default" r:id="rId11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CAFE7" w14:textId="77777777" w:rsidR="00517BE7" w:rsidRDefault="00517BE7" w:rsidP="00825A13">
      <w:r>
        <w:separator/>
      </w:r>
    </w:p>
  </w:endnote>
  <w:endnote w:type="continuationSeparator" w:id="0">
    <w:p w14:paraId="583605A1" w14:textId="77777777" w:rsidR="00517BE7" w:rsidRDefault="00517BE7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4361E93" w14:paraId="13032088" w14:textId="77777777" w:rsidTr="04361E93">
      <w:tc>
        <w:tcPr>
          <w:tcW w:w="3005" w:type="dxa"/>
        </w:tcPr>
        <w:p w14:paraId="29E8696B" w14:textId="767A0599" w:rsidR="04361E93" w:rsidRDefault="04361E93" w:rsidP="04361E93">
          <w:pPr>
            <w:pStyle w:val="Header"/>
            <w:ind w:left="-115"/>
          </w:pPr>
        </w:p>
      </w:tc>
      <w:tc>
        <w:tcPr>
          <w:tcW w:w="3005" w:type="dxa"/>
        </w:tcPr>
        <w:p w14:paraId="243328B9" w14:textId="0C93AF4E" w:rsidR="04361E93" w:rsidRDefault="04361E93" w:rsidP="04361E93">
          <w:pPr>
            <w:pStyle w:val="Header"/>
            <w:jc w:val="center"/>
          </w:pPr>
        </w:p>
      </w:tc>
      <w:tc>
        <w:tcPr>
          <w:tcW w:w="3005" w:type="dxa"/>
        </w:tcPr>
        <w:p w14:paraId="776AFABC" w14:textId="49354837" w:rsidR="04361E93" w:rsidRDefault="04361E93" w:rsidP="04361E93">
          <w:pPr>
            <w:pStyle w:val="Header"/>
            <w:ind w:right="-115"/>
            <w:jc w:val="right"/>
          </w:pPr>
        </w:p>
      </w:tc>
    </w:tr>
  </w:tbl>
  <w:p w14:paraId="476A3AF8" w14:textId="3B559213" w:rsidR="04361E93" w:rsidRDefault="04361E93" w:rsidP="04361E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7C86D" w14:textId="77777777" w:rsidR="00517BE7" w:rsidRDefault="00517BE7" w:rsidP="00825A13">
      <w:r>
        <w:separator/>
      </w:r>
    </w:p>
  </w:footnote>
  <w:footnote w:type="continuationSeparator" w:id="0">
    <w:p w14:paraId="504DDEBE" w14:textId="77777777" w:rsidR="00517BE7" w:rsidRDefault="00517BE7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AEB66" w14:textId="3F48D43C" w:rsidR="04361E93" w:rsidRDefault="04361E93" w:rsidP="65556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116E11"/>
    <w:rsid w:val="00170ABD"/>
    <w:rsid w:val="001A3835"/>
    <w:rsid w:val="001E4236"/>
    <w:rsid w:val="001F1F1F"/>
    <w:rsid w:val="0023278A"/>
    <w:rsid w:val="002A33F6"/>
    <w:rsid w:val="002F1099"/>
    <w:rsid w:val="003105CA"/>
    <w:rsid w:val="003D4140"/>
    <w:rsid w:val="003D4595"/>
    <w:rsid w:val="003E5346"/>
    <w:rsid w:val="003F4070"/>
    <w:rsid w:val="00413BE9"/>
    <w:rsid w:val="00483D20"/>
    <w:rsid w:val="004B252E"/>
    <w:rsid w:val="004C373C"/>
    <w:rsid w:val="004C56BA"/>
    <w:rsid w:val="00517BE7"/>
    <w:rsid w:val="005A5F57"/>
    <w:rsid w:val="005D1087"/>
    <w:rsid w:val="0064066D"/>
    <w:rsid w:val="00667F2C"/>
    <w:rsid w:val="006A1FFB"/>
    <w:rsid w:val="006C741A"/>
    <w:rsid w:val="007A03EA"/>
    <w:rsid w:val="007D4753"/>
    <w:rsid w:val="00825A13"/>
    <w:rsid w:val="008B7098"/>
    <w:rsid w:val="008C4B57"/>
    <w:rsid w:val="008E1720"/>
    <w:rsid w:val="009056E3"/>
    <w:rsid w:val="00922BEC"/>
    <w:rsid w:val="009246B6"/>
    <w:rsid w:val="00936591"/>
    <w:rsid w:val="0093745F"/>
    <w:rsid w:val="00995CC7"/>
    <w:rsid w:val="009A50A2"/>
    <w:rsid w:val="009F6033"/>
    <w:rsid w:val="00A07B82"/>
    <w:rsid w:val="00A33870"/>
    <w:rsid w:val="00A50E04"/>
    <w:rsid w:val="00A515A3"/>
    <w:rsid w:val="00AC55FB"/>
    <w:rsid w:val="00AF4760"/>
    <w:rsid w:val="00B054E6"/>
    <w:rsid w:val="00B443AB"/>
    <w:rsid w:val="00C20EC0"/>
    <w:rsid w:val="00C55904"/>
    <w:rsid w:val="00C660A5"/>
    <w:rsid w:val="00C92CA2"/>
    <w:rsid w:val="00CA739A"/>
    <w:rsid w:val="00CD361B"/>
    <w:rsid w:val="00CE59F5"/>
    <w:rsid w:val="00D73C7B"/>
    <w:rsid w:val="00DD7A89"/>
    <w:rsid w:val="00DF632F"/>
    <w:rsid w:val="00E15FA8"/>
    <w:rsid w:val="00E453C9"/>
    <w:rsid w:val="00E74B4C"/>
    <w:rsid w:val="00EC7BB0"/>
    <w:rsid w:val="00EF0107"/>
    <w:rsid w:val="00F14119"/>
    <w:rsid w:val="00F21C37"/>
    <w:rsid w:val="00F223C9"/>
    <w:rsid w:val="00F42A97"/>
    <w:rsid w:val="00F502AA"/>
    <w:rsid w:val="00F87B68"/>
    <w:rsid w:val="00F92891"/>
    <w:rsid w:val="00FC2454"/>
    <w:rsid w:val="02C04119"/>
    <w:rsid w:val="03E508D1"/>
    <w:rsid w:val="04361E93"/>
    <w:rsid w:val="138F004E"/>
    <w:rsid w:val="18045CC5"/>
    <w:rsid w:val="23E97CA0"/>
    <w:rsid w:val="33D37593"/>
    <w:rsid w:val="35DBFAF2"/>
    <w:rsid w:val="3CE2087A"/>
    <w:rsid w:val="4C84147C"/>
    <w:rsid w:val="5D8DFB39"/>
    <w:rsid w:val="5FFB8F62"/>
    <w:rsid w:val="65556A2C"/>
    <w:rsid w:val="73833629"/>
    <w:rsid w:val="775B8F46"/>
    <w:rsid w:val="7A8A5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55F38"/>
  <w15:docId w15:val="{ECA15812-C5B6-4113-BE60-022405FED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F87B68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87B6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4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5496c55-4116-4d50-925c-42e14b5b954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8802BFBA7F3B4FB15324B1B5221518" ma:contentTypeVersion="1" ma:contentTypeDescription="Create a new document." ma:contentTypeScope="" ma:versionID="9ecf87f8ff3c2efecab77037f1802a3c">
  <xsd:schema xmlns:xsd="http://www.w3.org/2001/XMLSchema" xmlns:xs="http://www.w3.org/2001/XMLSchema" xmlns:p="http://schemas.microsoft.com/office/2006/metadata/properties" xmlns:ns2="c5496c55-4116-4d50-925c-42e14b5b9542" targetNamespace="http://schemas.microsoft.com/office/2006/metadata/properties" ma:root="true" ma:fieldsID="113a9b72dd1202839fc0fb387874d6a1" ns2:_="">
    <xsd:import namespace="c5496c55-4116-4d50-925c-42e14b5b954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496c55-4116-4d50-925c-42e14b5b954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C6A128-9E33-499F-B572-C8D64548B242}">
  <ds:schemaRefs>
    <ds:schemaRef ds:uri="http://schemas.microsoft.com/office/2006/metadata/properties"/>
    <ds:schemaRef ds:uri="http://schemas.microsoft.com/office/infopath/2007/PartnerControls"/>
    <ds:schemaRef ds:uri="c5496c55-4116-4d50-925c-42e14b5b9542"/>
  </ds:schemaRefs>
</ds:datastoreItem>
</file>

<file path=customXml/itemProps2.xml><?xml version="1.0" encoding="utf-8"?>
<ds:datastoreItem xmlns:ds="http://schemas.openxmlformats.org/officeDocument/2006/customXml" ds:itemID="{E7ECEAD7-B48C-4B59-A059-2EABFC548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496c55-4116-4d50-925c-42e14b5b95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26A726-0B77-43E8-A9C2-9740E5CA96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Faiza Tasnim</cp:lastModifiedBy>
  <cp:revision>47</cp:revision>
  <cp:lastPrinted>2017-03-29T03:35:00Z</cp:lastPrinted>
  <dcterms:created xsi:type="dcterms:W3CDTF">2016-11-28T03:07:00Z</dcterms:created>
  <dcterms:modified xsi:type="dcterms:W3CDTF">2022-07-06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